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B14282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 xml:space="preserve">(informações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1 </w:t>
      </w:r>
      <w:r w:rsidRPr="0089473D">
        <w:rPr>
          <w:b/>
          <w:color w:val="0000CC"/>
        </w:rPr>
        <w:t>:</w:t>
      </w:r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proofErr w:type="spellStart"/>
      <w:r w:rsidRPr="0089473D">
        <w:rPr>
          <w:b/>
          <w:color w:val="0000CC"/>
        </w:rPr>
        <w:t>Email</w:t>
      </w:r>
      <w:proofErr w:type="spellEnd"/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B14282" w:rsidRDefault="00B14282" w:rsidP="00B14282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B14282" w:rsidRPr="007F2E14" w:rsidRDefault="00B14282" w:rsidP="00B14282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B14282" w:rsidRPr="007F2E14" w:rsidRDefault="00B14282" w:rsidP="00B14282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B14282" w:rsidRDefault="00B14282" w:rsidP="00B14282">
      <w:pPr>
        <w:pStyle w:val="font7"/>
        <w:jc w:val="center"/>
      </w:pPr>
      <w:r>
        <w:rPr>
          <w:rStyle w:val="wixguard"/>
        </w:rPr>
        <w:t>​</w:t>
      </w:r>
    </w:p>
    <w:p w:rsidR="00B14282" w:rsidRDefault="0053076C" w:rsidP="00B14282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282">
            <w:rPr>
              <w:rFonts w:ascii="MS Gothic" w:eastAsia="MS Gothic" w:hAnsi="MS Gothic" w:hint="eastAsia"/>
            </w:rPr>
            <w:t>☐</w:t>
          </w:r>
        </w:sdtContent>
      </w:sdt>
      <w:r w:rsidR="00B14282">
        <w:t xml:space="preserve"> À vista com desconto: R$ 380,00 (apenas para inscrições feitas </w:t>
      </w:r>
      <w:r w:rsidR="00B14282" w:rsidRPr="008119F4">
        <w:rPr>
          <w:b/>
          <w:color w:val="C00000"/>
        </w:rPr>
        <w:t xml:space="preserve">até </w:t>
      </w:r>
      <w:r w:rsidR="00B14282">
        <w:rPr>
          <w:b/>
          <w:color w:val="C00000"/>
        </w:rPr>
        <w:t>10/2</w:t>
      </w:r>
      <w:r w:rsidR="00B14282">
        <w:t>)</w:t>
      </w:r>
    </w:p>
    <w:p w:rsidR="00B14282" w:rsidRDefault="0053076C" w:rsidP="00B14282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282">
            <w:rPr>
              <w:rFonts w:ascii="MS Gothic" w:eastAsia="MS Gothic" w:hAnsi="MS Gothic" w:hint="eastAsia"/>
            </w:rPr>
            <w:t>☐</w:t>
          </w:r>
        </w:sdtContent>
      </w:sdt>
      <w:r w:rsidR="00B14282">
        <w:t xml:space="preserve"> À vista R$ 420,00 (para inscrições feitas </w:t>
      </w:r>
      <w:r w:rsidR="00B14282" w:rsidRPr="008119F4">
        <w:rPr>
          <w:b/>
          <w:color w:val="C00000"/>
        </w:rPr>
        <w:t>a partir de 1</w:t>
      </w:r>
      <w:r w:rsidR="00B14282">
        <w:rPr>
          <w:b/>
          <w:color w:val="C00000"/>
        </w:rPr>
        <w:t>1/2</w:t>
      </w:r>
      <w:r w:rsidR="00B14282">
        <w:t>)</w:t>
      </w:r>
    </w:p>
    <w:p w:rsidR="00B14282" w:rsidRDefault="0053076C" w:rsidP="00B14282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282">
            <w:rPr>
              <w:rFonts w:ascii="MS Gothic" w:eastAsia="MS Gothic" w:hAnsi="MS Gothic" w:hint="eastAsia"/>
            </w:rPr>
            <w:t>☐</w:t>
          </w:r>
        </w:sdtContent>
      </w:sdt>
      <w:r w:rsidR="00B14282">
        <w:t xml:space="preserve"> 3 parcelas de R$145,00 (apenas para inscrições feitas </w:t>
      </w:r>
      <w:r w:rsidR="00B14282" w:rsidRPr="00E10E55">
        <w:rPr>
          <w:color w:val="C00000"/>
        </w:rPr>
        <w:t xml:space="preserve">até </w:t>
      </w:r>
      <w:r w:rsidR="00B14282">
        <w:rPr>
          <w:b/>
          <w:color w:val="C00000"/>
        </w:rPr>
        <w:t>11/3</w:t>
      </w:r>
      <w:r w:rsidR="00B14282">
        <w:t>)</w:t>
      </w:r>
    </w:p>
    <w:p w:rsidR="00B14282" w:rsidRDefault="0053076C" w:rsidP="00B14282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282">
            <w:rPr>
              <w:rFonts w:ascii="MS Gothic" w:eastAsia="MS Gothic" w:hAnsi="MS Gothic" w:hint="eastAsia"/>
            </w:rPr>
            <w:t>☐</w:t>
          </w:r>
        </w:sdtContent>
      </w:sdt>
      <w:r w:rsidR="00B14282">
        <w:t xml:space="preserve"> 2 parcelas de R$215,00 (apenas para inscrições feita </w:t>
      </w:r>
      <w:r w:rsidR="00B14282" w:rsidRPr="008119F4">
        <w:rPr>
          <w:color w:val="C00000"/>
        </w:rPr>
        <w:t xml:space="preserve">até </w:t>
      </w:r>
      <w:r w:rsidR="00B14282">
        <w:rPr>
          <w:b/>
          <w:color w:val="C00000"/>
        </w:rPr>
        <w:t>11/4</w:t>
      </w:r>
      <w:r w:rsidR="00B14282">
        <w:t>)</w:t>
      </w:r>
    </w:p>
    <w:p w:rsidR="00B14282" w:rsidRPr="008119F4" w:rsidRDefault="00B14282" w:rsidP="00B14282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F1241B" w:rsidRPr="003D7E37" w:rsidRDefault="00F1241B" w:rsidP="00F1241B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F1241B" w:rsidRDefault="00F1241B" w:rsidP="00F1241B"/>
    <w:p w:rsidR="00F1241B" w:rsidRPr="007B74CE" w:rsidRDefault="00F1241B" w:rsidP="00F1241B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E72A46" w:rsidRDefault="00E72A46"/>
    <w:p w:rsidR="008E419A" w:rsidRDefault="008E419A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>TRUMENTO: VIOLIN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>NÍVEL: I</w:t>
      </w:r>
      <w:r w:rsidR="00084D04">
        <w:rPr>
          <w:b/>
        </w:rPr>
        <w:t>NTERMEDIÁRI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53076C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sim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>Nome do seu professor(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B14282" w:rsidRDefault="00B14282" w:rsidP="00B14282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B14282" w:rsidRDefault="00B14282" w:rsidP="00B14282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B14282" w:rsidRPr="00473534" w:rsidRDefault="00B14282" w:rsidP="00B14282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53076C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B14282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TAyNzcztLQwNjJT0lEKTi0uzszPAykwrgUAwMDaVywAAAA="/>
  </w:docVars>
  <w:rsids>
    <w:rsidRoot w:val="004C2738"/>
    <w:rsid w:val="000130F3"/>
    <w:rsid w:val="00024177"/>
    <w:rsid w:val="000365BD"/>
    <w:rsid w:val="00044BE0"/>
    <w:rsid w:val="00084D04"/>
    <w:rsid w:val="000C1CFD"/>
    <w:rsid w:val="000D2B82"/>
    <w:rsid w:val="00151AA2"/>
    <w:rsid w:val="001F6127"/>
    <w:rsid w:val="00223BF5"/>
    <w:rsid w:val="002A4FD8"/>
    <w:rsid w:val="0032317D"/>
    <w:rsid w:val="00385074"/>
    <w:rsid w:val="003D7E37"/>
    <w:rsid w:val="003E2D33"/>
    <w:rsid w:val="004424AA"/>
    <w:rsid w:val="00473534"/>
    <w:rsid w:val="004C2738"/>
    <w:rsid w:val="004C485D"/>
    <w:rsid w:val="004D2BD2"/>
    <w:rsid w:val="004F75E3"/>
    <w:rsid w:val="00523A02"/>
    <w:rsid w:val="0053076C"/>
    <w:rsid w:val="00544CA4"/>
    <w:rsid w:val="005A23F7"/>
    <w:rsid w:val="005F5D45"/>
    <w:rsid w:val="00601060"/>
    <w:rsid w:val="00646079"/>
    <w:rsid w:val="006600BA"/>
    <w:rsid w:val="00693EFA"/>
    <w:rsid w:val="006B0361"/>
    <w:rsid w:val="00707211"/>
    <w:rsid w:val="0078072E"/>
    <w:rsid w:val="007B74CE"/>
    <w:rsid w:val="00802666"/>
    <w:rsid w:val="0089473D"/>
    <w:rsid w:val="008A6E80"/>
    <w:rsid w:val="008E419A"/>
    <w:rsid w:val="0099493E"/>
    <w:rsid w:val="009B740A"/>
    <w:rsid w:val="009C1E7E"/>
    <w:rsid w:val="00A31994"/>
    <w:rsid w:val="00A36505"/>
    <w:rsid w:val="00A9072E"/>
    <w:rsid w:val="00AC0DF4"/>
    <w:rsid w:val="00B14282"/>
    <w:rsid w:val="00B5458D"/>
    <w:rsid w:val="00B82ADF"/>
    <w:rsid w:val="00BB19A7"/>
    <w:rsid w:val="00C20255"/>
    <w:rsid w:val="00C50918"/>
    <w:rsid w:val="00C9197A"/>
    <w:rsid w:val="00D2049D"/>
    <w:rsid w:val="00D90659"/>
    <w:rsid w:val="00E1728A"/>
    <w:rsid w:val="00E35F4F"/>
    <w:rsid w:val="00E51BC0"/>
    <w:rsid w:val="00E66E9F"/>
    <w:rsid w:val="00E714AB"/>
    <w:rsid w:val="00E72A46"/>
    <w:rsid w:val="00F0323D"/>
    <w:rsid w:val="00F1241B"/>
    <w:rsid w:val="00F130A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2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7</cp:revision>
  <dcterms:created xsi:type="dcterms:W3CDTF">2017-06-08T02:56:00Z</dcterms:created>
  <dcterms:modified xsi:type="dcterms:W3CDTF">2020-01-11T22:04:00Z</dcterms:modified>
</cp:coreProperties>
</file>